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32A92" w:rsidRPr="008A41B6">
        <w:rPr>
          <w:sz w:val="48"/>
        </w:rPr>
        <w:t>Year 12 English</w:t>
      </w:r>
      <w:r w:rsidR="00EB086D" w:rsidRPr="008A41B6">
        <w:rPr>
          <w:sz w:val="48"/>
        </w:rPr>
        <w:t xml:space="preserve"> </w:t>
      </w:r>
      <w:r w:rsidR="00A32A92" w:rsidRPr="008A41B6">
        <w:rPr>
          <w:sz w:val="48"/>
        </w:rPr>
        <w:t>Standard</w:t>
      </w:r>
    </w:p>
    <w:p w:rsidR="009862E0" w:rsidRPr="008A41B6" w:rsidRDefault="00803912" w:rsidP="00A32A92">
      <w:pPr>
        <w:pStyle w:val="IOSheading22017"/>
        <w:rPr>
          <w:sz w:val="40"/>
        </w:rPr>
      </w:pPr>
      <w:r>
        <w:rPr>
          <w:sz w:val="40"/>
        </w:rPr>
        <w:t>Character a</w:t>
      </w:r>
      <w:r w:rsidR="00A32A92" w:rsidRPr="008A41B6">
        <w:rPr>
          <w:sz w:val="40"/>
        </w:rPr>
        <w:t xml:space="preserve">nalysis </w:t>
      </w:r>
      <w:r>
        <w:rPr>
          <w:sz w:val="40"/>
        </w:rPr>
        <w:t>chart e</w:t>
      </w:r>
      <w:r w:rsidR="00A32A92" w:rsidRPr="008A41B6">
        <w:rPr>
          <w:sz w:val="40"/>
        </w:rPr>
        <w:t>xample</w:t>
      </w:r>
    </w:p>
    <w:p w:rsidR="00A32A92" w:rsidRDefault="00A32A92" w:rsidP="00A32A92">
      <w:pPr>
        <w:pStyle w:val="IOSbodytext2017"/>
        <w:rPr>
          <w:lang w:eastAsia="en-US"/>
        </w:rPr>
      </w:pPr>
      <w:r>
        <w:rPr>
          <w:lang w:eastAsia="en-US"/>
        </w:rPr>
        <w:t>Discuss the character of Professor Henry Higgins, and then complete the chart. Some of the squares have been filled in for you.</w:t>
      </w:r>
    </w:p>
    <w:p w:rsidR="00A32A92" w:rsidRDefault="00A32A92" w:rsidP="00A32A92">
      <w:pPr>
        <w:pStyle w:val="IOSbodytext2017"/>
        <w:rPr>
          <w:lang w:eastAsia="en-US"/>
        </w:rPr>
      </w:pPr>
      <w:r w:rsidRPr="00A32A92">
        <w:rPr>
          <w:rStyle w:val="IOSstrongemphasis2017"/>
        </w:rPr>
        <w:t>Character name (protagonist):</w:t>
      </w:r>
      <w:r>
        <w:rPr>
          <w:lang w:eastAsia="en-US"/>
        </w:rPr>
        <w:t xml:space="preserve"> Profess</w:t>
      </w:r>
      <w:bookmarkStart w:id="0" w:name="_GoBack"/>
      <w:bookmarkEnd w:id="0"/>
      <w:r>
        <w:rPr>
          <w:lang w:eastAsia="en-US"/>
        </w:rPr>
        <w:t>or Henry Higgins</w:t>
      </w:r>
    </w:p>
    <w:p w:rsidR="00A32A92" w:rsidRDefault="00A32A92" w:rsidP="00A32A92">
      <w:pPr>
        <w:pStyle w:val="IOSbodytext2017"/>
        <w:tabs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spacing w:after="120"/>
        <w:rPr>
          <w:u w:val="single"/>
        </w:rPr>
      </w:pPr>
      <w:r w:rsidRPr="00A32A92">
        <w:rPr>
          <w:rStyle w:val="IOSstrongemphasis2017"/>
        </w:rPr>
        <w:t>Physical description (appearance):</w:t>
      </w:r>
      <w:r w:rsidRPr="00A32A92">
        <w:t xml:space="preserve"> </w:t>
      </w:r>
      <w:r w:rsidRPr="00A32A92">
        <w:rPr>
          <w:u w:val="single"/>
        </w:rPr>
        <w:tab/>
      </w:r>
    </w:p>
    <w:tbl>
      <w:tblPr>
        <w:tblStyle w:val="TableGrid"/>
        <w:tblW w:w="10755" w:type="dxa"/>
        <w:tblLook w:val="04A0" w:firstRow="1" w:lastRow="0" w:firstColumn="1" w:lastColumn="0" w:noHBand="0" w:noVBand="1"/>
        <w:tblDescription w:val="This table contains a character analysis chart of Professor Henry Higgins. Students need to provide missing examples/quotes from the character."/>
      </w:tblPr>
      <w:tblGrid>
        <w:gridCol w:w="3862"/>
        <w:gridCol w:w="3446"/>
        <w:gridCol w:w="3447"/>
      </w:tblGrid>
      <w:tr w:rsidR="00A32A92" w:rsidRPr="00A32A92" w:rsidTr="00A32A92">
        <w:trPr>
          <w:tblHeader/>
        </w:trPr>
        <w:tc>
          <w:tcPr>
            <w:tcW w:w="3589" w:type="dxa"/>
            <w:vAlign w:val="center"/>
          </w:tcPr>
          <w:p w:rsidR="00A32A92" w:rsidRPr="00A32A92" w:rsidRDefault="00A32A92" w:rsidP="00A32A92">
            <w:pPr>
              <w:pStyle w:val="IOStableheading2017"/>
              <w:jc w:val="center"/>
              <w:rPr>
                <w:rStyle w:val="IOSstrongemphasis2017"/>
                <w:b/>
              </w:rPr>
            </w:pPr>
            <w:r>
              <w:rPr>
                <w:rStyle w:val="IOSstrongemphasis2017"/>
                <w:b/>
              </w:rPr>
              <w:t>Character profile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heading2017"/>
              <w:jc w:val="center"/>
              <w:rPr>
                <w:rStyle w:val="IOSstrongemphasis2017"/>
                <w:b/>
              </w:rPr>
            </w:pPr>
            <w:r>
              <w:rPr>
                <w:rStyle w:val="IOSstrongemphasis2017"/>
                <w:b/>
              </w:rPr>
              <w:t>Example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heading2017"/>
              <w:jc w:val="center"/>
              <w:rPr>
                <w:rStyle w:val="IOSstrongemphasis2017"/>
                <w:b/>
              </w:rPr>
            </w:pPr>
            <w:r>
              <w:rPr>
                <w:rStyle w:val="IOSstrongemphasis2017"/>
                <w:b/>
              </w:rPr>
              <w:t>Quote from character</w:t>
            </w:r>
          </w:p>
        </w:tc>
      </w:tr>
      <w:tr w:rsidR="00A32A92" w:rsidRPr="00A32A92" w:rsidTr="00A32A92">
        <w:trPr>
          <w:trHeight w:val="1474"/>
        </w:trPr>
        <w:tc>
          <w:tcPr>
            <w:tcW w:w="3589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</w:rPr>
            </w:pPr>
            <w:r w:rsidRPr="00A32A92">
              <w:rPr>
                <w:rStyle w:val="IOSstrongemphasis2017"/>
              </w:rPr>
              <w:t>Character traits/personality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t>A brilliant linguist who studies phonetics and documents different dialects and ways of speaking.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1"/>
          </w:p>
        </w:tc>
      </w:tr>
      <w:tr w:rsidR="00A32A92" w:rsidRPr="00A32A92" w:rsidTr="00A32A92">
        <w:trPr>
          <w:trHeight w:val="1474"/>
        </w:trPr>
        <w:tc>
          <w:tcPr>
            <w:tcW w:w="3589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</w:rPr>
            </w:pPr>
            <w:r w:rsidRPr="00A32A92">
              <w:rPr>
                <w:rStyle w:val="IOSstrongemphasis2017"/>
              </w:rPr>
              <w:t>Attitude of character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t>He views Eliza as an experiment and a “phonetic job”.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2"/>
          </w:p>
        </w:tc>
      </w:tr>
      <w:tr w:rsidR="00A32A92" w:rsidRPr="00A32A92" w:rsidTr="00A32A92">
        <w:trPr>
          <w:trHeight w:val="1474"/>
        </w:trPr>
        <w:tc>
          <w:tcPr>
            <w:tcW w:w="3589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</w:rPr>
            </w:pPr>
            <w:r w:rsidRPr="00A32A92">
              <w:rPr>
                <w:rStyle w:val="IOSstrongemphasis2017"/>
              </w:rPr>
              <w:t>Conflict – internal and external</w:t>
            </w:r>
          </w:p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</w:rPr>
            </w:pPr>
            <w:r w:rsidRPr="00A32A92">
              <w:rPr>
                <w:rStyle w:val="IOSstrongemphasis2017"/>
              </w:rPr>
              <w:t>(Wants/needs/motivations/obstacles?)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3"/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t>“I shall miss you, Eliza.”</w:t>
            </w:r>
          </w:p>
        </w:tc>
      </w:tr>
      <w:tr w:rsidR="00A32A92" w:rsidRPr="00A32A92" w:rsidTr="00A32A92">
        <w:trPr>
          <w:trHeight w:val="1474"/>
        </w:trPr>
        <w:tc>
          <w:tcPr>
            <w:tcW w:w="3589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</w:rPr>
            </w:pPr>
            <w:r w:rsidRPr="00A32A92">
              <w:rPr>
                <w:rStyle w:val="IOSstrongemphasis2017"/>
              </w:rPr>
              <w:t>Relationship with other characters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4"/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5"/>
          </w:p>
        </w:tc>
      </w:tr>
      <w:tr w:rsidR="00A32A92" w:rsidRPr="00A32A92" w:rsidTr="00A32A92">
        <w:trPr>
          <w:trHeight w:val="1474"/>
        </w:trPr>
        <w:tc>
          <w:tcPr>
            <w:tcW w:w="3589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</w:rPr>
            </w:pPr>
            <w:r w:rsidRPr="00A32A92">
              <w:rPr>
                <w:rStyle w:val="IOSstrongemphasis2017"/>
              </w:rPr>
              <w:t>Thoughts about self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6"/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t>“I find that the moment I let a woman make friends with me, she becomes jealous, exacting, suspicious, and a damned nuisance.”</w:t>
            </w:r>
          </w:p>
        </w:tc>
      </w:tr>
      <w:tr w:rsidR="00A32A92" w:rsidRPr="00A32A92" w:rsidTr="00A32A92">
        <w:trPr>
          <w:trHeight w:val="1474"/>
        </w:trPr>
        <w:tc>
          <w:tcPr>
            <w:tcW w:w="3589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</w:rPr>
            </w:pPr>
            <w:r w:rsidRPr="00A32A92">
              <w:rPr>
                <w:rStyle w:val="IOSstrongemphasis2017"/>
              </w:rPr>
              <w:t>Thoughts about other characters and the world/society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t>Higgins’ perception of Eliza changes in Act V. He respects Eliza more for throwing his slippers in his face, rather than ‘fetching’ them for him.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7"/>
          </w:p>
        </w:tc>
      </w:tr>
    </w:tbl>
    <w:p w:rsidR="00A32A92" w:rsidRPr="00A32A92" w:rsidRDefault="00A32A92" w:rsidP="00A32A92">
      <w:pPr>
        <w:pStyle w:val="IOSbodytext2017"/>
        <w:tabs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spacing w:before="0"/>
        <w:rPr>
          <w:rStyle w:val="IOSstrongemphasis2017"/>
          <w:lang w:eastAsia="en-US"/>
        </w:rPr>
      </w:pPr>
    </w:p>
    <w:sectPr w:rsidR="00A32A92" w:rsidRPr="00A32A92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2367" w:rsidRDefault="00532367" w:rsidP="00F247F6">
      <w:r>
        <w:separator/>
      </w:r>
    </w:p>
    <w:p w:rsidR="00532367" w:rsidRDefault="00532367"/>
    <w:p w:rsidR="00532367" w:rsidRDefault="00532367"/>
  </w:endnote>
  <w:endnote w:type="continuationSeparator" w:id="0">
    <w:p w:rsidR="00532367" w:rsidRDefault="00532367" w:rsidP="00F247F6">
      <w:r>
        <w:continuationSeparator/>
      </w:r>
    </w:p>
    <w:p w:rsidR="00532367" w:rsidRDefault="00532367"/>
    <w:p w:rsidR="00532367" w:rsidRDefault="005323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A41B6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8A41B6">
      <w:t>, 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0391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2367" w:rsidRDefault="00532367" w:rsidP="00F247F6">
      <w:r>
        <w:separator/>
      </w:r>
    </w:p>
    <w:p w:rsidR="00532367" w:rsidRDefault="00532367"/>
    <w:p w:rsidR="00532367" w:rsidRDefault="00532367"/>
  </w:footnote>
  <w:footnote w:type="continuationSeparator" w:id="0">
    <w:p w:rsidR="00532367" w:rsidRDefault="00532367" w:rsidP="00F247F6">
      <w:r>
        <w:continuationSeparator/>
      </w:r>
    </w:p>
    <w:p w:rsidR="00532367" w:rsidRDefault="00532367"/>
    <w:p w:rsidR="00532367" w:rsidRDefault="005323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32A9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2367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391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876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1B6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2A92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F20EA04"/>
  <w15:docId w15:val="{042197E6-F511-4C54-80E4-D15CB861C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A32A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41B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1B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A41B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1B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022B86-AC90-428C-BFD4-D0E27E596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30</vt:lpstr>
    </vt:vector>
  </TitlesOfParts>
  <Manager/>
  <Company>NSW Department of Education</Company>
  <LinksUpToDate>false</LinksUpToDate>
  <CharactersWithSpaces>11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0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4-24T03:24:00Z</dcterms:created>
  <dcterms:modified xsi:type="dcterms:W3CDTF">2018-05-10T23:32:00Z</dcterms:modified>
  <cp:category/>
</cp:coreProperties>
</file>